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A57F36">
        <w:rPr>
          <w:rFonts w:ascii="Arial" w:eastAsia="Arial" w:hAnsi="Arial" w:cs="Arial"/>
          <w:b/>
          <w:sz w:val="36"/>
          <w:szCs w:val="36"/>
        </w:rPr>
        <w:t>3</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w:t>
            </w:r>
            <w:proofErr w:type="spellStart"/>
            <w:r>
              <w:t>Poclin</w:t>
            </w:r>
            <w:proofErr w:type="spellEnd"/>
            <w:r>
              <w:t xml:space="preserve">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 xml:space="preserve">Franco Samuel </w:t>
            </w:r>
            <w:proofErr w:type="spellStart"/>
            <w:r>
              <w:t>Mecca</w:t>
            </w:r>
            <w:proofErr w:type="spellEnd"/>
            <w:r>
              <w:t xml:space="preserve">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proofErr w:type="spellStart"/>
            <w:r>
              <w:rPr>
                <w:rFonts w:ascii="Arial" w:eastAsia="Arial" w:hAnsi="Arial" w:cs="Arial"/>
              </w:rPr>
              <w:t>Sebastian</w:t>
            </w:r>
            <w:proofErr w:type="spellEnd"/>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proofErr w:type="spellStart"/>
            <w:r>
              <w:rPr>
                <w:rFonts w:hint="eastAsia"/>
              </w:rPr>
              <w:t>Poclin</w:t>
            </w:r>
            <w:proofErr w:type="spellEnd"/>
            <w:r>
              <w:rPr>
                <w:rFonts w:hint="eastAsia"/>
              </w:rPr>
              <w:t xml:space="preserve"> Meza Carlos </w:t>
            </w:r>
            <w:proofErr w:type="spellStart"/>
            <w:r>
              <w:rPr>
                <w:rFonts w:hint="eastAsia"/>
              </w:rPr>
              <w:t>Ivan</w:t>
            </w:r>
            <w:proofErr w:type="spellEnd"/>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 xml:space="preserve">Franco Samuel </w:t>
            </w:r>
            <w:proofErr w:type="spellStart"/>
            <w:r>
              <w:t>Mecca</w:t>
            </w:r>
            <w:proofErr w:type="spellEnd"/>
            <w:r>
              <w:t xml:space="preserve">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 xml:space="preserve">Isaac </w:t>
            </w:r>
            <w:proofErr w:type="spellStart"/>
            <w:r>
              <w:t>Elias</w:t>
            </w:r>
            <w:proofErr w:type="spellEnd"/>
            <w:r>
              <w:t xml:space="preserve">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proofErr w:type="spellStart"/>
            <w:r>
              <w:t>Ivan</w:t>
            </w:r>
            <w:proofErr w:type="spellEnd"/>
            <w:r>
              <w:t xml:space="preserve"> </w:t>
            </w:r>
            <w:proofErr w:type="spellStart"/>
            <w:r>
              <w:t>Poclin</w:t>
            </w:r>
            <w:proofErr w:type="spellEnd"/>
            <w:r>
              <w:t xml:space="preserve">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 xml:space="preserve">Abel </w:t>
            </w:r>
            <w:proofErr w:type="spellStart"/>
            <w:r>
              <w:t>Sebastian</w:t>
            </w:r>
            <w:proofErr w:type="spellEnd"/>
            <w:r>
              <w:t xml:space="preserve">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5E7106" w:rsidP="00EB7A2D">
            <w:pPr>
              <w:spacing w:after="120"/>
              <w:jc w:val="both"/>
            </w:pPr>
            <w:proofErr w:type="spellStart"/>
            <w:r>
              <w:t>Items</w:t>
            </w:r>
            <w:proofErr w:type="spellEnd"/>
            <w:r>
              <w:t xml:space="preserve">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w:t>
            </w:r>
            <w:bookmarkStart w:id="1" w:name="_GoBack"/>
            <w:bookmarkEnd w:id="1"/>
            <w:r>
              <w:t xml:space="preserve"> Diego Alejandro</w:t>
            </w:r>
          </w:p>
        </w:tc>
      </w:tr>
    </w:tbl>
    <w:p w:rsidR="003B79F6" w:rsidRDefault="003B79F6"/>
    <w:p w:rsidR="003B79F6" w:rsidRDefault="00746D61">
      <w:pPr>
        <w:widowControl/>
        <w:spacing w:after="160" w:line="259" w:lineRule="auto"/>
      </w:pPr>
      <w:r>
        <w:lastRenderedPageBreak/>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Pr="00DA0E16"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xml:space="preserve">. Con un enfoque de poder brindar soluciones con las últimas tecnologías y trabajo conjunto con el cliente, el cual creemos fundamental para la realización de cada proyecto. Sin embargo, tras el último proyecto realizado nos dimos cuenta </w:t>
      </w:r>
      <w:proofErr w:type="gramStart"/>
      <w:r>
        <w:rPr>
          <w:rFonts w:ascii="Arial" w:eastAsia="Arial" w:hAnsi="Arial" w:cs="Arial"/>
          <w:color w:val="000000"/>
          <w:sz w:val="22"/>
          <w:szCs w:val="22"/>
        </w:rPr>
        <w:t>que</w:t>
      </w:r>
      <w:proofErr w:type="gramEnd"/>
      <w:r>
        <w:rPr>
          <w:rFonts w:ascii="Arial" w:eastAsia="Arial" w:hAnsi="Arial" w:cs="Arial"/>
          <w:color w:val="000000"/>
          <w:sz w:val="22"/>
          <w:szCs w:val="22"/>
        </w:rPr>
        <w:t xml:space="preserv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Prrafodelista"/>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xml:space="preserve">.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Prrafodelista"/>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Prrafodelista"/>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2" w:name="_30j0zll" w:colFirst="0" w:colLast="0"/>
      <w:bookmarkEnd w:id="2"/>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 xml:space="preserve">Project </w:t>
            </w:r>
            <w:proofErr w:type="gramStart"/>
            <w:r w:rsidRPr="001B0453">
              <w:rPr>
                <w:rFonts w:ascii="Arial" w:eastAsia="Arial" w:hAnsi="Arial" w:cs="Arial"/>
                <w:color w:val="000000"/>
                <w:sz w:val="22"/>
                <w:szCs w:val="28"/>
              </w:rPr>
              <w:t>manager</w:t>
            </w:r>
            <w:proofErr w:type="gramEnd"/>
          </w:p>
        </w:tc>
        <w:tc>
          <w:tcPr>
            <w:tcW w:w="6200" w:type="dxa"/>
          </w:tcPr>
          <w:p w:rsidR="00720578" w:rsidRPr="001B0453" w:rsidRDefault="00720578" w:rsidP="001D4B46">
            <w:pPr>
              <w:pStyle w:val="Prrafodelista"/>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Prrafodelista"/>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todos los elementos de configuración están registrados de forma adecuada en la base de datos de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Prrafodelista"/>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 xml:space="preserve">A </w:t>
      </w:r>
      <w:proofErr w:type="gramStart"/>
      <w:r w:rsidRPr="001B0453">
        <w:rPr>
          <w:rFonts w:ascii="Arial" w:eastAsia="Arial" w:hAnsi="Arial" w:cs="Arial"/>
          <w:color w:val="000000"/>
          <w:sz w:val="22"/>
          <w:szCs w:val="28"/>
        </w:rPr>
        <w:t>continuación</w:t>
      </w:r>
      <w:proofErr w:type="gramEnd"/>
      <w:r w:rsidRPr="001B0453">
        <w:rPr>
          <w:rFonts w:ascii="Arial" w:eastAsia="Arial" w:hAnsi="Arial" w:cs="Arial"/>
          <w:color w:val="000000"/>
          <w:sz w:val="22"/>
          <w:szCs w:val="28"/>
        </w:rPr>
        <w:t xml:space="preserve">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Prrafodelista"/>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xml:space="preserv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5A62" w:rsidRDefault="00395A62">
      <w:r>
        <w:separator/>
      </w:r>
    </w:p>
  </w:endnote>
  <w:endnote w:type="continuationSeparator" w:id="0">
    <w:p w:rsidR="00395A62" w:rsidRDefault="00395A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F36" w:rsidRDefault="00A57F36">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A57F36">
      <w:tc>
        <w:tcPr>
          <w:tcW w:w="3376" w:type="dxa"/>
        </w:tcPr>
        <w:p w:rsidR="00A57F36" w:rsidRDefault="00A57F36">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A57F36" w:rsidRDefault="00A57F36">
          <w:pPr>
            <w:pBdr>
              <w:top w:val="nil"/>
              <w:left w:val="nil"/>
              <w:bottom w:val="nil"/>
              <w:right w:val="nil"/>
              <w:between w:val="nil"/>
            </w:pBdr>
            <w:tabs>
              <w:tab w:val="center" w:pos="4680"/>
              <w:tab w:val="right" w:pos="9360"/>
            </w:tabs>
            <w:rPr>
              <w:color w:val="000000"/>
            </w:rPr>
          </w:pPr>
        </w:p>
      </w:tc>
      <w:tc>
        <w:tcPr>
          <w:tcW w:w="2987" w:type="dxa"/>
        </w:tcPr>
        <w:p w:rsidR="00A57F36" w:rsidRDefault="00A57F36">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10</w:t>
          </w:r>
          <w:r>
            <w:rPr>
              <w:color w:val="000000"/>
            </w:rPr>
            <w:fldChar w:fldCharType="end"/>
          </w:r>
        </w:p>
      </w:tc>
    </w:tr>
  </w:tbl>
  <w:p w:rsidR="00A57F36" w:rsidRDefault="00A57F3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5A62" w:rsidRDefault="00395A62">
      <w:r>
        <w:separator/>
      </w:r>
    </w:p>
  </w:footnote>
  <w:footnote w:type="continuationSeparator" w:id="0">
    <w:p w:rsidR="00395A62" w:rsidRDefault="00395A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F36" w:rsidRDefault="00A57F36">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A57F36">
      <w:tc>
        <w:tcPr>
          <w:tcW w:w="6379" w:type="dxa"/>
          <w:tcMar>
            <w:top w:w="100" w:type="dxa"/>
            <w:left w:w="108" w:type="dxa"/>
            <w:bottom w:w="100" w:type="dxa"/>
            <w:right w:w="108" w:type="dxa"/>
          </w:tcMar>
        </w:tcPr>
        <w:p w:rsidR="00A57F36" w:rsidRDefault="00A57F36">
          <w:r>
            <w:t xml:space="preserve">Consultora Grupo 3 </w:t>
          </w:r>
        </w:p>
      </w:tc>
      <w:tc>
        <w:tcPr>
          <w:tcW w:w="3179" w:type="dxa"/>
          <w:tcMar>
            <w:top w:w="100" w:type="dxa"/>
            <w:left w:w="108" w:type="dxa"/>
            <w:bottom w:w="100" w:type="dxa"/>
            <w:right w:w="108" w:type="dxa"/>
          </w:tcMar>
        </w:tcPr>
        <w:p w:rsidR="00A57F36" w:rsidRDefault="00A57F36">
          <w:pPr>
            <w:jc w:val="right"/>
          </w:pPr>
          <w:r>
            <w:t xml:space="preserve">  Versión 3.3</w:t>
          </w:r>
        </w:p>
      </w:tc>
    </w:tr>
    <w:tr w:rsidR="00A57F36">
      <w:tc>
        <w:tcPr>
          <w:tcW w:w="6379" w:type="dxa"/>
          <w:tcMar>
            <w:top w:w="100" w:type="dxa"/>
            <w:left w:w="108" w:type="dxa"/>
            <w:bottom w:w="100" w:type="dxa"/>
            <w:right w:w="108" w:type="dxa"/>
          </w:tcMar>
        </w:tcPr>
        <w:p w:rsidR="00A57F36" w:rsidRDefault="00A57F36">
          <w:r>
            <w:t>Plan de la Gestión de la configuración</w:t>
          </w:r>
        </w:p>
      </w:tc>
      <w:tc>
        <w:tcPr>
          <w:tcW w:w="3179" w:type="dxa"/>
          <w:tcMar>
            <w:top w:w="100" w:type="dxa"/>
            <w:left w:w="108" w:type="dxa"/>
            <w:bottom w:w="100" w:type="dxa"/>
            <w:right w:w="108" w:type="dxa"/>
          </w:tcMar>
        </w:tcPr>
        <w:p w:rsidR="00A57F36" w:rsidRDefault="00A57F36">
          <w:pPr>
            <w:jc w:val="right"/>
          </w:pPr>
          <w:r>
            <w:t>27/09/2018</w:t>
          </w:r>
        </w:p>
      </w:tc>
    </w:tr>
  </w:tbl>
  <w:p w:rsidR="00A57F36" w:rsidRDefault="00A57F3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F36" w:rsidRDefault="00A57F36">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A57F36">
      <w:tc>
        <w:tcPr>
          <w:tcW w:w="6379" w:type="dxa"/>
          <w:tcMar>
            <w:top w:w="100" w:type="dxa"/>
            <w:left w:w="108" w:type="dxa"/>
            <w:bottom w:w="100" w:type="dxa"/>
            <w:right w:w="108" w:type="dxa"/>
          </w:tcMar>
        </w:tcPr>
        <w:p w:rsidR="00A57F36" w:rsidRDefault="00A57F36">
          <w:r>
            <w:t xml:space="preserve">Consultora Grupo 3 </w:t>
          </w:r>
        </w:p>
      </w:tc>
      <w:tc>
        <w:tcPr>
          <w:tcW w:w="3179" w:type="dxa"/>
          <w:tcMar>
            <w:top w:w="100" w:type="dxa"/>
            <w:left w:w="108" w:type="dxa"/>
            <w:bottom w:w="100" w:type="dxa"/>
            <w:right w:w="108" w:type="dxa"/>
          </w:tcMar>
        </w:tcPr>
        <w:p w:rsidR="00A57F36" w:rsidRDefault="00A57F36">
          <w:pPr>
            <w:jc w:val="right"/>
          </w:pPr>
          <w:r>
            <w:t xml:space="preserve">  Versión 3.3</w:t>
          </w:r>
        </w:p>
      </w:tc>
    </w:tr>
    <w:tr w:rsidR="00A57F36">
      <w:tc>
        <w:tcPr>
          <w:tcW w:w="6379" w:type="dxa"/>
          <w:tcMar>
            <w:top w:w="100" w:type="dxa"/>
            <w:left w:w="108" w:type="dxa"/>
            <w:bottom w:w="100" w:type="dxa"/>
            <w:right w:w="108" w:type="dxa"/>
          </w:tcMar>
        </w:tcPr>
        <w:p w:rsidR="00A57F36" w:rsidRDefault="00A57F36">
          <w:r>
            <w:t>Plan de la Gestión de la configuración</w:t>
          </w:r>
        </w:p>
      </w:tc>
      <w:tc>
        <w:tcPr>
          <w:tcW w:w="3179" w:type="dxa"/>
          <w:tcMar>
            <w:top w:w="100" w:type="dxa"/>
            <w:left w:w="108" w:type="dxa"/>
            <w:bottom w:w="100" w:type="dxa"/>
            <w:right w:w="108" w:type="dxa"/>
          </w:tcMar>
        </w:tcPr>
        <w:p w:rsidR="00A57F36" w:rsidRDefault="00A57F36">
          <w:pPr>
            <w:jc w:val="right"/>
          </w:pPr>
          <w:r>
            <w:t>28/09/2018</w:t>
          </w:r>
        </w:p>
      </w:tc>
    </w:tr>
  </w:tbl>
  <w:p w:rsidR="00A57F36" w:rsidRDefault="00A57F36">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E15A1"/>
    <w:rsid w:val="00134934"/>
    <w:rsid w:val="001360CA"/>
    <w:rsid w:val="00147F50"/>
    <w:rsid w:val="00191E46"/>
    <w:rsid w:val="001B0453"/>
    <w:rsid w:val="001B6D7C"/>
    <w:rsid w:val="001D4B46"/>
    <w:rsid w:val="00215B66"/>
    <w:rsid w:val="00234E40"/>
    <w:rsid w:val="002464A0"/>
    <w:rsid w:val="002625B7"/>
    <w:rsid w:val="00271D7F"/>
    <w:rsid w:val="002B5560"/>
    <w:rsid w:val="002C5E2F"/>
    <w:rsid w:val="002F2BE6"/>
    <w:rsid w:val="00300A15"/>
    <w:rsid w:val="00311EAC"/>
    <w:rsid w:val="00317898"/>
    <w:rsid w:val="00341287"/>
    <w:rsid w:val="00394FBD"/>
    <w:rsid w:val="00395A62"/>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E7106"/>
    <w:rsid w:val="005F5ED4"/>
    <w:rsid w:val="00633279"/>
    <w:rsid w:val="006358F7"/>
    <w:rsid w:val="00644AAF"/>
    <w:rsid w:val="0064703F"/>
    <w:rsid w:val="00655756"/>
    <w:rsid w:val="006610B2"/>
    <w:rsid w:val="00690071"/>
    <w:rsid w:val="006C115A"/>
    <w:rsid w:val="006E3B96"/>
    <w:rsid w:val="006F3118"/>
    <w:rsid w:val="00702CD3"/>
    <w:rsid w:val="00714465"/>
    <w:rsid w:val="00720578"/>
    <w:rsid w:val="0072363A"/>
    <w:rsid w:val="00746D61"/>
    <w:rsid w:val="0078636E"/>
    <w:rsid w:val="0079255F"/>
    <w:rsid w:val="007937C6"/>
    <w:rsid w:val="00874A23"/>
    <w:rsid w:val="0088042F"/>
    <w:rsid w:val="008875A2"/>
    <w:rsid w:val="00892C97"/>
    <w:rsid w:val="008C0D7F"/>
    <w:rsid w:val="008C3712"/>
    <w:rsid w:val="008D5C37"/>
    <w:rsid w:val="009458A9"/>
    <w:rsid w:val="0095277A"/>
    <w:rsid w:val="00993902"/>
    <w:rsid w:val="009B21ED"/>
    <w:rsid w:val="00A42B45"/>
    <w:rsid w:val="00A57F36"/>
    <w:rsid w:val="00A67EE0"/>
    <w:rsid w:val="00A71581"/>
    <w:rsid w:val="00A74BAC"/>
    <w:rsid w:val="00AB214C"/>
    <w:rsid w:val="00AB57F5"/>
    <w:rsid w:val="00AC1522"/>
    <w:rsid w:val="00AC5C1A"/>
    <w:rsid w:val="00AD5C07"/>
    <w:rsid w:val="00B05D44"/>
    <w:rsid w:val="00B07CA8"/>
    <w:rsid w:val="00B21B99"/>
    <w:rsid w:val="00B43401"/>
    <w:rsid w:val="00B7038E"/>
    <w:rsid w:val="00B71BCE"/>
    <w:rsid w:val="00B84AAE"/>
    <w:rsid w:val="00BD3002"/>
    <w:rsid w:val="00C93CC1"/>
    <w:rsid w:val="00CC7EF8"/>
    <w:rsid w:val="00CF3218"/>
    <w:rsid w:val="00D044E9"/>
    <w:rsid w:val="00D07B77"/>
    <w:rsid w:val="00D16AD4"/>
    <w:rsid w:val="00D41492"/>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189A"/>
    <w:rsid w:val="00F45726"/>
    <w:rsid w:val="00F479A3"/>
    <w:rsid w:val="00F67547"/>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C97B6"/>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2</Pages>
  <Words>1750</Words>
  <Characters>9631</Characters>
  <Application>Microsoft Office Word</Application>
  <DocSecurity>0</DocSecurity>
  <Lines>80</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iego Alejandro Pastor Guerrero</cp:lastModifiedBy>
  <cp:revision>91</cp:revision>
  <dcterms:created xsi:type="dcterms:W3CDTF">2018-09-16T19:03:00Z</dcterms:created>
  <dcterms:modified xsi:type="dcterms:W3CDTF">2018-09-28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8061125</vt:lpwstr>
  </property>
</Properties>
</file>